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493B6" w14:textId="43C35C3F" w:rsidR="009F1B84" w:rsidRDefault="009F1B84"/>
    <w:p w14:paraId="38B6C064" w14:textId="77777777" w:rsidR="009F1B84" w:rsidRDefault="009F1B84"/>
    <w:tbl>
      <w:tblPr>
        <w:tblStyle w:val="GridTable7Colorful"/>
        <w:tblW w:w="0" w:type="auto"/>
        <w:tblLook w:val="04A0" w:firstRow="1" w:lastRow="0" w:firstColumn="1" w:lastColumn="0" w:noHBand="0" w:noVBand="1"/>
      </w:tblPr>
      <w:tblGrid>
        <w:gridCol w:w="2405"/>
        <w:gridCol w:w="6611"/>
      </w:tblGrid>
      <w:tr w:rsidR="00C7199A" w14:paraId="0058EE6F" w14:textId="77777777" w:rsidTr="00C7199A">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405" w:type="dxa"/>
            <w:tcBorders>
              <w:top w:val="single" w:sz="4" w:space="0" w:color="auto"/>
              <w:left w:val="single" w:sz="4" w:space="0" w:color="auto"/>
            </w:tcBorders>
          </w:tcPr>
          <w:p w14:paraId="5C6C5909" w14:textId="77777777" w:rsidR="00C7199A" w:rsidRPr="00C7199A" w:rsidRDefault="00C7199A" w:rsidP="00C7199A">
            <w:pPr>
              <w:jc w:val="center"/>
              <w:rPr>
                <w:b w:val="0"/>
              </w:rPr>
            </w:pPr>
            <w:r w:rsidRPr="00C7199A">
              <w:rPr>
                <w:b w:val="0"/>
              </w:rPr>
              <w:t>SMART</w:t>
            </w:r>
          </w:p>
        </w:tc>
        <w:tc>
          <w:tcPr>
            <w:tcW w:w="6611" w:type="dxa"/>
            <w:tcBorders>
              <w:top w:val="single" w:sz="4" w:space="0" w:color="auto"/>
              <w:right w:val="single" w:sz="4" w:space="0" w:color="auto"/>
            </w:tcBorders>
          </w:tcPr>
          <w:p w14:paraId="43A0869C" w14:textId="53E7C0DF" w:rsidR="00C7199A" w:rsidRPr="00C7199A" w:rsidRDefault="00C7199A" w:rsidP="00C7199A">
            <w:pPr>
              <w:jc w:val="center"/>
              <w:cnfStyle w:val="100000000000" w:firstRow="1" w:lastRow="0" w:firstColumn="0" w:lastColumn="0" w:oddVBand="0" w:evenVBand="0" w:oddHBand="0" w:evenHBand="0" w:firstRowFirstColumn="0" w:firstRowLastColumn="0" w:lastRowFirstColumn="0" w:lastRowLastColumn="0"/>
              <w:rPr>
                <w:b w:val="0"/>
              </w:rPr>
            </w:pPr>
            <w:r w:rsidRPr="00C7199A">
              <w:rPr>
                <w:b w:val="0"/>
              </w:rPr>
              <w:t>Questions</w:t>
            </w:r>
          </w:p>
        </w:tc>
      </w:tr>
      <w:tr w:rsidR="00C7199A" w14:paraId="1A15EC91" w14:textId="77777777" w:rsidTr="00C7199A">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vAlign w:val="center"/>
          </w:tcPr>
          <w:p w14:paraId="6EBFD10B" w14:textId="7792B22C" w:rsidR="00C7199A" w:rsidRDefault="00C7199A" w:rsidP="00C7199A">
            <w:pPr>
              <w:jc w:val="center"/>
            </w:pPr>
            <w:r w:rsidRPr="00C7199A">
              <w:rPr>
                <w:b/>
              </w:rPr>
              <w:t>S</w:t>
            </w:r>
            <w:r>
              <w:t>pecific</w:t>
            </w:r>
          </w:p>
        </w:tc>
        <w:tc>
          <w:tcPr>
            <w:tcW w:w="6611" w:type="dxa"/>
            <w:vAlign w:val="center"/>
          </w:tcPr>
          <w:p w14:paraId="4FC38018" w14:textId="7762BF30" w:rsidR="00C7199A" w:rsidRDefault="00C7199A" w:rsidP="00C7199A">
            <w:pPr>
              <w:cnfStyle w:val="000000100000" w:firstRow="0" w:lastRow="0" w:firstColumn="0" w:lastColumn="0" w:oddVBand="0" w:evenVBand="0" w:oddHBand="1" w:evenHBand="0" w:firstRowFirstColumn="0" w:firstRowLastColumn="0" w:lastRowFirstColumn="0" w:lastRowLastColumn="0"/>
            </w:pPr>
            <w:r>
              <w:rPr>
                <w:i/>
              </w:rPr>
              <w:t>What do you want to accomplish? Who needs to be included? When do you want to do this? Why is this a goal?</w:t>
            </w:r>
          </w:p>
        </w:tc>
      </w:tr>
      <w:tr w:rsidR="00C7199A" w14:paraId="161EA02D" w14:textId="77777777" w:rsidTr="00C7199A">
        <w:trPr>
          <w:trHeight w:val="845"/>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vAlign w:val="center"/>
          </w:tcPr>
          <w:p w14:paraId="562133F7" w14:textId="5743D80D" w:rsidR="00C7199A" w:rsidRPr="00C7199A" w:rsidRDefault="00C7199A" w:rsidP="00C7199A">
            <w:pPr>
              <w:jc w:val="center"/>
              <w:rPr>
                <w:i w:val="0"/>
                <w:iCs w:val="0"/>
              </w:rPr>
            </w:pPr>
            <w:r w:rsidRPr="00C7199A">
              <w:rPr>
                <w:b/>
              </w:rPr>
              <w:t>M</w:t>
            </w:r>
            <w:r>
              <w:t>easurable</w:t>
            </w:r>
          </w:p>
        </w:tc>
        <w:tc>
          <w:tcPr>
            <w:tcW w:w="6611" w:type="dxa"/>
            <w:vAlign w:val="center"/>
          </w:tcPr>
          <w:p w14:paraId="52D37AE6" w14:textId="34DC02C3" w:rsidR="00C7199A" w:rsidRDefault="00C7199A" w:rsidP="00C7199A">
            <w:pPr>
              <w:cnfStyle w:val="000000000000" w:firstRow="0" w:lastRow="0" w:firstColumn="0" w:lastColumn="0" w:oddVBand="0" w:evenVBand="0" w:oddHBand="0" w:evenHBand="0" w:firstRowFirstColumn="0" w:firstRowLastColumn="0" w:lastRowFirstColumn="0" w:lastRowLastColumn="0"/>
            </w:pPr>
            <w:r>
              <w:rPr>
                <w:i/>
              </w:rPr>
              <w:t>How can you measure progress and know if you’ve successfully met your goal?</w:t>
            </w:r>
          </w:p>
        </w:tc>
      </w:tr>
      <w:tr w:rsidR="00C7199A" w14:paraId="0EDADBDB" w14:textId="77777777" w:rsidTr="00C7199A">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vAlign w:val="center"/>
          </w:tcPr>
          <w:p w14:paraId="2FF390ED" w14:textId="21351948" w:rsidR="00C7199A" w:rsidRDefault="00C7199A" w:rsidP="00C7199A">
            <w:pPr>
              <w:jc w:val="center"/>
            </w:pPr>
            <w:r w:rsidRPr="00C7199A">
              <w:rPr>
                <w:b/>
              </w:rPr>
              <w:t>A</w:t>
            </w:r>
            <w:r w:rsidR="009F1B84" w:rsidRPr="009F1B84">
              <w:t>chievable</w:t>
            </w:r>
          </w:p>
        </w:tc>
        <w:tc>
          <w:tcPr>
            <w:tcW w:w="6611" w:type="dxa"/>
            <w:vAlign w:val="center"/>
          </w:tcPr>
          <w:p w14:paraId="2E0B9EE1" w14:textId="6F363A8D" w:rsidR="00C7199A" w:rsidRDefault="00C7199A" w:rsidP="00C7199A">
            <w:pPr>
              <w:cnfStyle w:val="000000100000" w:firstRow="0" w:lastRow="0" w:firstColumn="0" w:lastColumn="0" w:oddVBand="0" w:evenVBand="0" w:oddHBand="1" w:evenHBand="0" w:firstRowFirstColumn="0" w:firstRowLastColumn="0" w:lastRowFirstColumn="0" w:lastRowLastColumn="0"/>
            </w:pPr>
            <w:r>
              <w:rPr>
                <w:i/>
              </w:rPr>
              <w:t>Do you have the skills required to achieve the goal? If not, can you obtain them? What is the motivation for this goal? Is the amount of effort required on par with what the goal will achieve?</w:t>
            </w:r>
          </w:p>
        </w:tc>
      </w:tr>
      <w:tr w:rsidR="00C7199A" w14:paraId="6C8FC68A" w14:textId="77777777" w:rsidTr="00C7199A">
        <w:trPr>
          <w:trHeight w:val="853"/>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tcBorders>
            <w:vAlign w:val="center"/>
          </w:tcPr>
          <w:p w14:paraId="7D312A49" w14:textId="401CD85B" w:rsidR="00C7199A" w:rsidRDefault="00C7199A" w:rsidP="00C7199A">
            <w:pPr>
              <w:jc w:val="center"/>
            </w:pPr>
            <w:r w:rsidRPr="00C7199A">
              <w:rPr>
                <w:b/>
              </w:rPr>
              <w:t>R</w:t>
            </w:r>
            <w:r>
              <w:t>elevant</w:t>
            </w:r>
          </w:p>
        </w:tc>
        <w:tc>
          <w:tcPr>
            <w:tcW w:w="6611" w:type="dxa"/>
            <w:vAlign w:val="center"/>
          </w:tcPr>
          <w:p w14:paraId="62302888" w14:textId="680CDB11" w:rsidR="00C7199A" w:rsidRDefault="00C7199A" w:rsidP="00C7199A">
            <w:pPr>
              <w:cnfStyle w:val="000000000000" w:firstRow="0" w:lastRow="0" w:firstColumn="0" w:lastColumn="0" w:oddVBand="0" w:evenVBand="0" w:oddHBand="0" w:evenHBand="0" w:firstRowFirstColumn="0" w:firstRowLastColumn="0" w:lastRowFirstColumn="0" w:lastRowLastColumn="0"/>
            </w:pPr>
            <w:r>
              <w:rPr>
                <w:i/>
              </w:rPr>
              <w:t xml:space="preserve">Why </w:t>
            </w:r>
            <w:r>
              <w:rPr>
                <w:i/>
              </w:rPr>
              <w:t>are you</w:t>
            </w:r>
            <w:r>
              <w:rPr>
                <w:i/>
              </w:rPr>
              <w:t xml:space="preserve"> setting this goal now? Is it aligned with overall objectives?</w:t>
            </w:r>
          </w:p>
        </w:tc>
      </w:tr>
      <w:tr w:rsidR="00C7199A" w14:paraId="3795CC7F" w14:textId="77777777" w:rsidTr="00C7199A">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bottom w:val="single" w:sz="4" w:space="0" w:color="auto"/>
            </w:tcBorders>
            <w:vAlign w:val="center"/>
          </w:tcPr>
          <w:p w14:paraId="62C093DE" w14:textId="67CF524B" w:rsidR="00C7199A" w:rsidRDefault="00C7199A" w:rsidP="00C7199A">
            <w:pPr>
              <w:jc w:val="center"/>
            </w:pPr>
            <w:r w:rsidRPr="00C7199A">
              <w:rPr>
                <w:b/>
              </w:rPr>
              <w:t>T</w:t>
            </w:r>
            <w:r>
              <w:t>ime-Bound</w:t>
            </w:r>
          </w:p>
        </w:tc>
        <w:tc>
          <w:tcPr>
            <w:tcW w:w="6611" w:type="dxa"/>
            <w:tcBorders>
              <w:bottom w:val="single" w:sz="4" w:space="0" w:color="auto"/>
            </w:tcBorders>
            <w:vAlign w:val="center"/>
          </w:tcPr>
          <w:p w14:paraId="10F58FAE" w14:textId="6E9BB0F3" w:rsidR="00C7199A" w:rsidRDefault="00C7199A" w:rsidP="00C7199A">
            <w:pPr>
              <w:cnfStyle w:val="000000100000" w:firstRow="0" w:lastRow="0" w:firstColumn="0" w:lastColumn="0" w:oddVBand="0" w:evenVBand="0" w:oddHBand="1" w:evenHBand="0" w:firstRowFirstColumn="0" w:firstRowLastColumn="0" w:lastRowFirstColumn="0" w:lastRowLastColumn="0"/>
            </w:pPr>
            <w:r>
              <w:rPr>
                <w:i/>
              </w:rPr>
              <w:t>What’s the deadline</w:t>
            </w:r>
            <w:r>
              <w:rPr>
                <w:i/>
              </w:rPr>
              <w:t>?</w:t>
            </w:r>
            <w:r>
              <w:rPr>
                <w:i/>
              </w:rPr>
              <w:t xml:space="preserve"> </w:t>
            </w:r>
            <w:r>
              <w:rPr>
                <w:i/>
              </w:rPr>
              <w:t>I</w:t>
            </w:r>
            <w:r>
              <w:rPr>
                <w:i/>
              </w:rPr>
              <w:t>s it realistic</w:t>
            </w:r>
            <w:r>
              <w:rPr>
                <w:i/>
              </w:rPr>
              <w:t>?</w:t>
            </w:r>
          </w:p>
        </w:tc>
      </w:tr>
    </w:tbl>
    <w:p w14:paraId="7BEB0B4A" w14:textId="6C50D926" w:rsidR="00C7199A" w:rsidRDefault="009F1B84">
      <w:r>
        <w:rPr>
          <w:b/>
          <w:noProof/>
        </w:rPr>
        <w:drawing>
          <wp:anchor distT="0" distB="0" distL="114300" distR="114300" simplePos="0" relativeHeight="251658240" behindDoc="0" locked="0" layoutInCell="1" allowOverlap="1" wp14:anchorId="42B805E2" wp14:editId="70F89622">
            <wp:simplePos x="0" y="0"/>
            <wp:positionH relativeFrom="margin">
              <wp:posOffset>4207510</wp:posOffset>
            </wp:positionH>
            <wp:positionV relativeFrom="margin">
              <wp:posOffset>-200025</wp:posOffset>
            </wp:positionV>
            <wp:extent cx="1524000" cy="4286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24000" cy="428625"/>
                    </a:xfrm>
                    <a:prstGeom prst="rect">
                      <a:avLst/>
                    </a:prstGeom>
                    <a:noFill/>
                    <a:ln>
                      <a:noFill/>
                    </a:ln>
                  </pic:spPr>
                </pic:pic>
              </a:graphicData>
            </a:graphic>
          </wp:anchor>
        </w:drawing>
      </w:r>
    </w:p>
    <w:p w14:paraId="3B1E1EA4" w14:textId="3FD6330E" w:rsidR="00C7199A" w:rsidRPr="009F1B84" w:rsidRDefault="00C7199A" w:rsidP="00C7199A">
      <w:pPr>
        <w:pStyle w:val="Heading1"/>
        <w:jc w:val="center"/>
        <w:rPr>
          <w:b/>
        </w:rPr>
      </w:pPr>
      <w:r w:rsidRPr="009F1B84">
        <w:rPr>
          <w:b/>
          <w:color w:val="000000" w:themeColor="text1"/>
        </w:rPr>
        <w:t>S.M.A.R.T. Goals Template</w:t>
      </w:r>
    </w:p>
    <w:p w14:paraId="17717C53" w14:textId="77777777" w:rsidR="00C7199A" w:rsidRPr="00C7199A" w:rsidRDefault="00C7199A" w:rsidP="00C7199A"/>
    <w:p w14:paraId="75AA289B" w14:textId="2C7D806D" w:rsidR="00C7199A" w:rsidRPr="00C7199A" w:rsidRDefault="00C7199A" w:rsidP="00C7199A">
      <w:pPr>
        <w:rPr>
          <w:b/>
        </w:rPr>
      </w:pPr>
      <w:r w:rsidRPr="00C7199A">
        <w:rPr>
          <w:b/>
        </w:rPr>
        <w:t xml:space="preserve">Today’s Date: _______________ </w:t>
      </w:r>
    </w:p>
    <w:p w14:paraId="2396CF75" w14:textId="30276946" w:rsidR="00C7199A" w:rsidRPr="00C7199A" w:rsidRDefault="00C7199A" w:rsidP="00C7199A">
      <w:pPr>
        <w:rPr>
          <w:b/>
        </w:rPr>
      </w:pPr>
      <w:r w:rsidRPr="00C7199A">
        <w:rPr>
          <w:b/>
        </w:rPr>
        <w:t>Date by which you plan to achieve your goal: _______________</w:t>
      </w:r>
    </w:p>
    <w:p w14:paraId="19B7DA86" w14:textId="77777777" w:rsidR="00C7199A" w:rsidRDefault="00C7199A" w:rsidP="00C7199A"/>
    <w:p w14:paraId="43A96252" w14:textId="77777777" w:rsidR="009F1B84" w:rsidRDefault="00C7199A" w:rsidP="00C7199A">
      <w:r>
        <w:t>Y</w:t>
      </w:r>
      <w:r>
        <w:t>our goal in one sentence</w:t>
      </w:r>
      <w:r w:rsidR="009F1B84">
        <w:t>:</w:t>
      </w:r>
    </w:p>
    <w:p w14:paraId="62B0D918" w14:textId="77777777" w:rsidR="009F1B84" w:rsidRDefault="009F1B84">
      <w:r>
        <w:t>__________________________________________________________________________________</w:t>
      </w:r>
    </w:p>
    <w:p w14:paraId="2A5A46A9" w14:textId="77777777" w:rsidR="009F1B84" w:rsidRDefault="009F1B84">
      <w:r>
        <w:t>__________________________________________________________________________________</w:t>
      </w:r>
    </w:p>
    <w:p w14:paraId="0D414330" w14:textId="103E6D41" w:rsidR="00C7199A" w:rsidRDefault="009F1B84">
      <w:r>
        <w:t>__________________________________________________________________________________</w:t>
      </w:r>
    </w:p>
    <w:p w14:paraId="45F222BE" w14:textId="1818549E" w:rsidR="009F1B84" w:rsidRDefault="009F1B84"/>
    <w:p w14:paraId="78730072" w14:textId="1AFAA31E" w:rsidR="009F1B84" w:rsidRDefault="009F1B84">
      <w:r>
        <w:t xml:space="preserve">1. </w:t>
      </w:r>
      <w:r w:rsidRPr="009F1B84">
        <w:rPr>
          <w:b/>
        </w:rPr>
        <w:t>Specific.</w:t>
      </w:r>
      <w:r>
        <w:t xml:space="preserve"> What will the goal accomplish? How and why will it be accomplished?</w:t>
      </w:r>
    </w:p>
    <w:p w14:paraId="6C2E9AF3" w14:textId="77777777" w:rsidR="009F1B84" w:rsidRDefault="009F1B84" w:rsidP="009F1B84">
      <w:r>
        <w:t>__________________________________________________________________________________</w:t>
      </w:r>
    </w:p>
    <w:p w14:paraId="52FB48C6" w14:textId="77777777" w:rsidR="009F1B84" w:rsidRDefault="009F1B84" w:rsidP="009F1B84">
      <w:r>
        <w:t>__________________________________________________________________________________</w:t>
      </w:r>
    </w:p>
    <w:p w14:paraId="0D23AE5F" w14:textId="77777777" w:rsidR="009F1B84" w:rsidRDefault="009F1B84" w:rsidP="009F1B84">
      <w:r>
        <w:t>__________________________________________________________________________________</w:t>
      </w:r>
    </w:p>
    <w:p w14:paraId="4345E9FE" w14:textId="2CE52F35" w:rsidR="009F1B84" w:rsidRDefault="009F1B84"/>
    <w:p w14:paraId="6F50BCAC" w14:textId="5CCAF966" w:rsidR="009F1B84" w:rsidRDefault="009F1B84">
      <w:r>
        <w:t xml:space="preserve">2. </w:t>
      </w:r>
      <w:r w:rsidRPr="009F1B84">
        <w:rPr>
          <w:b/>
        </w:rPr>
        <w:t xml:space="preserve">Measurable. </w:t>
      </w:r>
      <w:r>
        <w:t xml:space="preserve">How will you measure </w:t>
      </w:r>
      <w:r>
        <w:t>whether</w:t>
      </w:r>
      <w:r>
        <w:t xml:space="preserve"> the goal has been </w:t>
      </w:r>
      <w:r>
        <w:t>achieved</w:t>
      </w:r>
      <w:r>
        <w:t xml:space="preserve"> (list at least two indicators)?</w:t>
      </w:r>
    </w:p>
    <w:p w14:paraId="0692BED4" w14:textId="77777777" w:rsidR="009F1B84" w:rsidRDefault="009F1B84" w:rsidP="009F1B84">
      <w:r>
        <w:t>__________________________________________________________________________________</w:t>
      </w:r>
    </w:p>
    <w:p w14:paraId="46AF7341" w14:textId="77777777" w:rsidR="009F1B84" w:rsidRDefault="009F1B84" w:rsidP="009F1B84">
      <w:r>
        <w:lastRenderedPageBreak/>
        <w:t>__________________________________________________________________________________</w:t>
      </w:r>
    </w:p>
    <w:p w14:paraId="53E54CD8" w14:textId="77777777" w:rsidR="009F1B84" w:rsidRDefault="009F1B84" w:rsidP="009F1B84">
      <w:r>
        <w:t>__________________________________________________________________________________</w:t>
      </w:r>
    </w:p>
    <w:p w14:paraId="650C066C" w14:textId="1EC1D835" w:rsidR="009F1B84" w:rsidRDefault="009F1B84"/>
    <w:p w14:paraId="0D9025A6" w14:textId="24699F99" w:rsidR="009F1B84" w:rsidRDefault="009F1B84">
      <w:r>
        <w:t xml:space="preserve">3. </w:t>
      </w:r>
      <w:r w:rsidRPr="009F1B84">
        <w:rPr>
          <w:b/>
        </w:rPr>
        <w:t>Achievable</w:t>
      </w:r>
      <w:r>
        <w:t>. Is it possible? Have others done it successfully? Do you have the necessary knowledge, skills, abilities, and resources to accomplish the goal? Will meeting the goal challenge you without defeating you?</w:t>
      </w:r>
    </w:p>
    <w:p w14:paraId="71CEAE85" w14:textId="77777777" w:rsidR="009F1B84" w:rsidRDefault="009F1B84" w:rsidP="009F1B84">
      <w:r>
        <w:t>__________________________________________________________________________________</w:t>
      </w:r>
    </w:p>
    <w:p w14:paraId="210A16CF" w14:textId="77777777" w:rsidR="009F1B84" w:rsidRDefault="009F1B84" w:rsidP="009F1B84">
      <w:r>
        <w:t>__________________________________________________________________________________</w:t>
      </w:r>
    </w:p>
    <w:p w14:paraId="1B19CBA8" w14:textId="77777777" w:rsidR="009F1B84" w:rsidRDefault="009F1B84" w:rsidP="009F1B84">
      <w:r>
        <w:t>__________________________________________________________________________________</w:t>
      </w:r>
    </w:p>
    <w:p w14:paraId="031C6FFA" w14:textId="0D17B2C8" w:rsidR="009F1B84" w:rsidRDefault="009F1B84"/>
    <w:p w14:paraId="61324B0A" w14:textId="3F631A26" w:rsidR="009F1B84" w:rsidRDefault="009F1B84">
      <w:pPr>
        <w:rPr>
          <w:i/>
        </w:rPr>
      </w:pPr>
      <w:r w:rsidRPr="009F1B84">
        <w:t>4.</w:t>
      </w:r>
      <w:r>
        <w:rPr>
          <w:b/>
        </w:rPr>
        <w:t xml:space="preserve"> Relevant</w:t>
      </w:r>
      <w:r>
        <w:t xml:space="preserve">. </w:t>
      </w:r>
      <w:r>
        <w:rPr>
          <w:i/>
        </w:rPr>
        <w:t xml:space="preserve">Why </w:t>
      </w:r>
      <w:r>
        <w:rPr>
          <w:i/>
        </w:rPr>
        <w:t>are you</w:t>
      </w:r>
      <w:r>
        <w:rPr>
          <w:i/>
        </w:rPr>
        <w:t xml:space="preserve"> setting this goal now? Is it aligned with overall objectives?</w:t>
      </w:r>
      <w:r>
        <w:rPr>
          <w:i/>
        </w:rPr>
        <w:t xml:space="preserve"> </w:t>
      </w:r>
      <w:r>
        <w:t>Why is this goal important to you?</w:t>
      </w:r>
    </w:p>
    <w:p w14:paraId="60D95A18" w14:textId="77777777" w:rsidR="009F1B84" w:rsidRDefault="009F1B84" w:rsidP="009F1B84">
      <w:r>
        <w:t>__________________________________________________________________________________</w:t>
      </w:r>
    </w:p>
    <w:p w14:paraId="0D6229BB" w14:textId="77777777" w:rsidR="009F1B84" w:rsidRDefault="009F1B84" w:rsidP="009F1B84">
      <w:r>
        <w:t>__________________________________________________________________________________</w:t>
      </w:r>
    </w:p>
    <w:p w14:paraId="09E7AAB4" w14:textId="77777777" w:rsidR="009F1B84" w:rsidRDefault="009F1B84" w:rsidP="009F1B84">
      <w:r>
        <w:t>__________________________________________________________________________________</w:t>
      </w:r>
    </w:p>
    <w:p w14:paraId="16B96160" w14:textId="57EF0715" w:rsidR="009F1B84" w:rsidRDefault="009F1B84"/>
    <w:p w14:paraId="07EFA452" w14:textId="3BAAE43E" w:rsidR="009F1B84" w:rsidRDefault="009F1B84">
      <w:r>
        <w:t xml:space="preserve">5. </w:t>
      </w:r>
      <w:r w:rsidRPr="009F1B84">
        <w:rPr>
          <w:b/>
        </w:rPr>
        <w:t>Time-bound.</w:t>
      </w:r>
      <w:r>
        <w:t xml:space="preserve"> What is the established completion date and does that completion date create a practical sense of urgency?</w:t>
      </w:r>
    </w:p>
    <w:p w14:paraId="5855981B" w14:textId="77777777" w:rsidR="009F1B84" w:rsidRDefault="009F1B84" w:rsidP="009F1B84">
      <w:r>
        <w:t>__________________________________________________________________________________</w:t>
      </w:r>
    </w:p>
    <w:p w14:paraId="66B92ECE" w14:textId="77777777" w:rsidR="009F1B84" w:rsidRDefault="009F1B84" w:rsidP="009F1B84">
      <w:r>
        <w:t>__________________________________________________________________________________</w:t>
      </w:r>
    </w:p>
    <w:p w14:paraId="69457D5C" w14:textId="77777777" w:rsidR="009F1B84" w:rsidRDefault="009F1B84" w:rsidP="009F1B84">
      <w:r>
        <w:t>__________________________________________________________________________________</w:t>
      </w:r>
    </w:p>
    <w:p w14:paraId="2602E69B" w14:textId="4CD0BF01" w:rsidR="009F1B84" w:rsidRDefault="009F1B84"/>
    <w:p w14:paraId="7F3C73FC" w14:textId="6A815DD8" w:rsidR="009F1B84" w:rsidRDefault="009F1B84"/>
    <w:p w14:paraId="38CE3A4E" w14:textId="15880122" w:rsidR="009F1B84" w:rsidRPr="009F1B84" w:rsidRDefault="009F1B84" w:rsidP="009F1B84">
      <w:pPr>
        <w:rPr>
          <w:b/>
        </w:rPr>
      </w:pPr>
      <w:r w:rsidRPr="009F1B84">
        <w:rPr>
          <w:b/>
        </w:rPr>
        <w:t>Revised</w:t>
      </w:r>
      <w:r w:rsidRPr="009F1B84">
        <w:rPr>
          <w:b/>
        </w:rPr>
        <w:t xml:space="preserve"> goal in one sentence:</w:t>
      </w:r>
    </w:p>
    <w:p w14:paraId="5A9FA491" w14:textId="77777777" w:rsidR="009F1B84" w:rsidRDefault="009F1B84" w:rsidP="009F1B84">
      <w:r>
        <w:t>__________________________________________________________________________________</w:t>
      </w:r>
    </w:p>
    <w:p w14:paraId="39792D89" w14:textId="77777777" w:rsidR="009F1B84" w:rsidRDefault="009F1B84" w:rsidP="009F1B84">
      <w:r>
        <w:t>__________________________________________________________________________________</w:t>
      </w:r>
    </w:p>
    <w:p w14:paraId="78D4B8F5" w14:textId="77777777" w:rsidR="009F1B84" w:rsidRDefault="009F1B84" w:rsidP="009F1B84">
      <w:r>
        <w:t>__________________________________________________________________________________</w:t>
      </w:r>
    </w:p>
    <w:p w14:paraId="7FFA1A41" w14:textId="77777777" w:rsidR="009F1B84" w:rsidRDefault="009F1B84">
      <w:bookmarkStart w:id="0" w:name="_GoBack"/>
      <w:bookmarkEnd w:id="0"/>
    </w:p>
    <w:sectPr w:rsidR="009F1B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formsDesig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1NzAwNjUwMzUxMzBW0lEKTi0uzszPAykwrAUAEdZKgCwAAAA="/>
  </w:docVars>
  <w:rsids>
    <w:rsidRoot w:val="00C7199A"/>
    <w:rsid w:val="008B555E"/>
    <w:rsid w:val="009F1B84"/>
    <w:rsid w:val="00B207A2"/>
    <w:rsid w:val="00C128F6"/>
    <w:rsid w:val="00C7199A"/>
    <w:rsid w:val="00E542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59458"/>
  <w15:chartTrackingRefBased/>
  <w15:docId w15:val="{AEE11A95-32DE-46ED-9A6D-9A9E0C2E3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1B84"/>
  </w:style>
  <w:style w:type="paragraph" w:styleId="Heading1">
    <w:name w:val="heading 1"/>
    <w:basedOn w:val="Normal"/>
    <w:next w:val="Normal"/>
    <w:link w:val="Heading1Char"/>
    <w:uiPriority w:val="9"/>
    <w:qFormat/>
    <w:rsid w:val="00C719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1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7199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
    <w:name w:val="Grid Table 7 Colorful"/>
    <w:basedOn w:val="TableNormal"/>
    <w:uiPriority w:val="52"/>
    <w:rsid w:val="00C7199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1Char">
    <w:name w:val="Heading 1 Char"/>
    <w:basedOn w:val="DefaultParagraphFont"/>
    <w:link w:val="Heading1"/>
    <w:uiPriority w:val="9"/>
    <w:rsid w:val="00C719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1B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81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ish pahwa</dc:creator>
  <cp:keywords/>
  <dc:description/>
  <cp:lastModifiedBy>aashish pahwa</cp:lastModifiedBy>
  <cp:revision>1</cp:revision>
  <dcterms:created xsi:type="dcterms:W3CDTF">2018-08-12T17:53:00Z</dcterms:created>
  <dcterms:modified xsi:type="dcterms:W3CDTF">2018-08-12T18:12:00Z</dcterms:modified>
</cp:coreProperties>
</file>